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5657C8C6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CB4C9D">
        <w:t>s</w:t>
      </w:r>
      <w:r w:rsidR="00D71EA0" w:rsidRPr="00D71EA0">
        <w:t xml:space="preserve">: </w:t>
      </w:r>
      <w:r w:rsidR="00FB1EE4">
        <w:rPr>
          <w:noProof/>
        </w:rPr>
        <w:t>Introduction to HTML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0CE99122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1AB6393B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1DE2E174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="00CB4C9D">
        <w:t>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34A1E3" w14:textId="4BD211E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 xml:space="preserve">. </w:t>
      </w: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FE31E" w14:textId="77777777" w:rsidR="00661B4E" w:rsidRDefault="00661B4E" w:rsidP="008068A2">
      <w:pPr>
        <w:spacing w:after="0" w:line="240" w:lineRule="auto"/>
      </w:pPr>
      <w:r>
        <w:separator/>
      </w:r>
    </w:p>
  </w:endnote>
  <w:endnote w:type="continuationSeparator" w:id="0">
    <w:p w14:paraId="74EE2DF2" w14:textId="77777777" w:rsidR="00661B4E" w:rsidRDefault="00661B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E0910" w14:textId="77777777" w:rsidR="00661B4E" w:rsidRDefault="00661B4E" w:rsidP="008068A2">
      <w:pPr>
        <w:spacing w:after="0" w:line="240" w:lineRule="auto"/>
      </w:pPr>
      <w:r>
        <w:separator/>
      </w:r>
    </w:p>
  </w:footnote>
  <w:footnote w:type="continuationSeparator" w:id="0">
    <w:p w14:paraId="3C5065B0" w14:textId="77777777" w:rsidR="00661B4E" w:rsidRDefault="00661B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mwrAUAjfHr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1B4E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55F3E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4C9D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3</Pages>
  <Words>69</Words>
  <Characters>399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4</cp:revision>
  <cp:lastPrinted>2023-05-11T12:17:00Z</cp:lastPrinted>
  <dcterms:created xsi:type="dcterms:W3CDTF">2019-11-12T12:29:00Z</dcterms:created>
  <dcterms:modified xsi:type="dcterms:W3CDTF">2023-11-26T20:41:00Z</dcterms:modified>
  <cp:category>programming; education; software engineering; software development</cp:category>
</cp:coreProperties>
</file>